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0CF" w:rsidRPr="00CE30CF" w:rsidRDefault="00CE30CF" w:rsidP="00CE30CF">
      <w:pPr>
        <w:jc w:val="center"/>
        <w:rPr>
          <w:b/>
          <w:noProof/>
          <w:u w:val="single"/>
        </w:rPr>
      </w:pPr>
      <w:r w:rsidRPr="00CE30CF">
        <w:rPr>
          <w:b/>
          <w:noProof/>
          <w:u w:val="single"/>
        </w:rPr>
        <w:t>WS 4.4 Graphing Linear Equations- Table of Values</w:t>
      </w:r>
    </w:p>
    <w:p w:rsidR="002274D4" w:rsidRDefault="00E92971">
      <w:r w:rsidRPr="00E92971">
        <w:rPr>
          <w:noProof/>
        </w:rPr>
        <w:drawing>
          <wp:inline distT="0" distB="0" distL="0" distR="0">
            <wp:extent cx="5943600" cy="7924800"/>
            <wp:effectExtent l="0" t="0" r="0" b="0"/>
            <wp:docPr id="2" name="Picture 2" descr="C:\Users\HP\Downloads\WhatsApp Image 2021-05-26 at 9.27.3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ownloads\WhatsApp Image 2021-05-26 at 9.27.31 AM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596393"/>
            <wp:effectExtent l="0" t="0" r="0" b="0"/>
            <wp:docPr id="3" name="Picture 3" descr="C:\Users\HP\Downloads\WhatsApp Image 2021-05-26 at 9.36.3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Downloads\WhatsApp Image 2021-05-26 at 9.36.38 A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015250"/>
            <wp:effectExtent l="0" t="0" r="0" b="5080"/>
            <wp:docPr id="6" name="Picture 6" descr="C:\Users\HP\Downloads\WhatsApp Image 2021-05-26 at 9.48.4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P\Downloads\WhatsApp Image 2021-05-26 at 9.48.45 A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1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CE30CF" w:rsidP="00CE30CF">
      <w:pPr>
        <w:spacing w:line="480" w:lineRule="auto"/>
        <w:jc w:val="center"/>
      </w:pPr>
      <w:r w:rsidRPr="00CE30CF">
        <w:rPr>
          <w:b/>
          <w:noProof/>
          <w:u w:val="single"/>
        </w:rPr>
        <w:lastRenderedPageBreak/>
        <w:t>Assignment WS 4.3</w:t>
      </w:r>
      <w:bookmarkStart w:id="0" w:name="_GoBack"/>
      <w:bookmarkEnd w:id="0"/>
      <w:r w:rsidR="00E92971" w:rsidRPr="00E92971">
        <w:rPr>
          <w:noProof/>
        </w:rPr>
        <w:drawing>
          <wp:inline distT="0" distB="0" distL="0" distR="0">
            <wp:extent cx="5282906" cy="7478843"/>
            <wp:effectExtent l="0" t="0" r="0" b="8255"/>
            <wp:docPr id="7" name="Picture 7" descr="C:\Users\HP\Downloads\WhatsApp Image 2021-05-26 at 9.48.46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Downloads\WhatsApp Image 2021-05-26 at 9.48.46 A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482" cy="748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63E" w:rsidRDefault="00D6463E">
      <w:r w:rsidRPr="00E92971">
        <w:rPr>
          <w:noProof/>
        </w:rPr>
        <w:lastRenderedPageBreak/>
        <w:drawing>
          <wp:inline distT="0" distB="0" distL="0" distR="0" wp14:anchorId="78E82E1A" wp14:editId="7E3DA636">
            <wp:extent cx="5943600" cy="7924800"/>
            <wp:effectExtent l="0" t="0" r="0" b="0"/>
            <wp:docPr id="5" name="Picture 5" descr="C:\Users\HP\Downloads\WhatsApp Image 2021-05-26 at 9.48.44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P\Downloads\WhatsApp Image 2021-05-26 at 9.48.44 AM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647333"/>
            <wp:effectExtent l="0" t="0" r="0" b="1905"/>
            <wp:docPr id="8" name="Picture 8" descr="C:\Users\HP\Downloads\WhatsApp Image 2021-05-26 at 9.48.47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P\Downloads\WhatsApp Image 2021-05-26 at 9.48.47 AM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8620746"/>
            <wp:effectExtent l="0" t="0" r="0" b="9525"/>
            <wp:docPr id="9" name="Picture 9" descr="C:\Users\HP\Downloads\WhatsApp Image 2021-05-26 at 9.48.47 AM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P\Downloads\WhatsApp Image 2021-05-26 at 9.48.47 AM(1)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20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9DF" w:rsidRDefault="00AA19DF">
      <w:r w:rsidRPr="00AA19DF">
        <w:rPr>
          <w:noProof/>
        </w:rPr>
        <w:lastRenderedPageBreak/>
        <w:drawing>
          <wp:inline distT="0" distB="0" distL="0" distR="0">
            <wp:extent cx="5943600" cy="8924115"/>
            <wp:effectExtent l="0" t="0" r="0" b="0"/>
            <wp:docPr id="11" name="Picture 11" descr="C:\Users\HP\Downloads\WhatsApp Image 2021-05-26 at 2.19.4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Downloads\WhatsApp Image 2021-05-26 at 2.19.45 PM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2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63E" w:rsidRDefault="00D6463E">
      <w:r w:rsidRPr="00E92971">
        <w:rPr>
          <w:noProof/>
        </w:rPr>
        <w:lastRenderedPageBreak/>
        <w:drawing>
          <wp:inline distT="0" distB="0" distL="0" distR="0" wp14:anchorId="73C19F67" wp14:editId="660D2BF3">
            <wp:extent cx="5943600" cy="8276590"/>
            <wp:effectExtent l="0" t="0" r="0" b="0"/>
            <wp:docPr id="4" name="Picture 4" descr="C:\Users\HP\Downloads\WhatsApp Image 2021-05-26 at 9.46.0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P\Downloads\WhatsApp Image 2021-05-26 at 9.46.08 AM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7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971" w:rsidRDefault="00E92971">
      <w:r w:rsidRPr="00E92971">
        <w:rPr>
          <w:noProof/>
        </w:rPr>
        <w:lastRenderedPageBreak/>
        <w:drawing>
          <wp:inline distT="0" distB="0" distL="0" distR="0">
            <wp:extent cx="5943600" cy="5564000"/>
            <wp:effectExtent l="0" t="0" r="0" b="0"/>
            <wp:docPr id="10" name="Picture 10" descr="C:\Users\HP\Downloads\WhatsApp Image 2021-05-26 at 9.48.48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P\Downloads\WhatsApp Image 2021-05-26 at 9.48.48 AM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2971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66DC" w:rsidRDefault="00D766DC" w:rsidP="00D766DC">
      <w:pPr>
        <w:spacing w:after="0" w:line="240" w:lineRule="auto"/>
      </w:pPr>
      <w:r>
        <w:separator/>
      </w:r>
    </w:p>
  </w:endnote>
  <w:endnote w:type="continuationSeparator" w:id="0">
    <w:p w:rsidR="00D766DC" w:rsidRDefault="00D766DC" w:rsidP="00D766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6DC" w:rsidRDefault="00D766DC" w:rsidP="00D766DC">
      <w:pPr>
        <w:spacing w:after="0" w:line="240" w:lineRule="auto"/>
      </w:pPr>
      <w:r>
        <w:separator/>
      </w:r>
    </w:p>
  </w:footnote>
  <w:footnote w:type="continuationSeparator" w:id="0">
    <w:p w:rsidR="00D766DC" w:rsidRDefault="00D766DC" w:rsidP="00D766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-1818335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D766DC" w:rsidRPr="00D766DC" w:rsidRDefault="00D766DC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D766DC">
          <w:rPr>
            <w:rFonts w:ascii="Times New Roman" w:hAnsi="Times New Roman" w:cs="Times New Roman"/>
            <w:sz w:val="24"/>
          </w:rPr>
          <w:fldChar w:fldCharType="begin"/>
        </w:r>
        <w:r w:rsidRPr="00D766DC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766DC">
          <w:rPr>
            <w:rFonts w:ascii="Times New Roman" w:hAnsi="Times New Roman" w:cs="Times New Roman"/>
            <w:sz w:val="24"/>
          </w:rPr>
          <w:fldChar w:fldCharType="separate"/>
        </w:r>
        <w:r w:rsidR="000929AF">
          <w:rPr>
            <w:rFonts w:ascii="Times New Roman" w:hAnsi="Times New Roman" w:cs="Times New Roman"/>
            <w:noProof/>
            <w:sz w:val="24"/>
          </w:rPr>
          <w:t>5</w:t>
        </w:r>
        <w:r w:rsidRPr="00D766DC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D766DC" w:rsidRDefault="00D766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M0NLE0tDQ3NzRT0lEKTi0uzszPAykwrAUAexWPfCwAAAA="/>
  </w:docVars>
  <w:rsids>
    <w:rsidRoot w:val="00E92971"/>
    <w:rsid w:val="000929AF"/>
    <w:rsid w:val="00146734"/>
    <w:rsid w:val="002274D4"/>
    <w:rsid w:val="00847A4E"/>
    <w:rsid w:val="009D614B"/>
    <w:rsid w:val="00AA19DF"/>
    <w:rsid w:val="00CE30CF"/>
    <w:rsid w:val="00D6463E"/>
    <w:rsid w:val="00D766DC"/>
    <w:rsid w:val="00E9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28E79"/>
  <w15:chartTrackingRefBased/>
  <w15:docId w15:val="{A47E524D-760C-487C-8974-A59D5F0A4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6DC"/>
  </w:style>
  <w:style w:type="paragraph" w:styleId="Footer">
    <w:name w:val="footer"/>
    <w:basedOn w:val="Normal"/>
    <w:link w:val="FooterChar"/>
    <w:uiPriority w:val="99"/>
    <w:unhideWhenUsed/>
    <w:rsid w:val="00D76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6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5-26T15:30:00Z</dcterms:created>
  <dcterms:modified xsi:type="dcterms:W3CDTF">2021-05-26T15:30:00Z</dcterms:modified>
</cp:coreProperties>
</file>